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19A4D" w14:textId="51571440" w:rsidR="00AB5C22" w:rsidRDefault="00AB5C22" w:rsidP="00AA19FA">
      <w:pPr>
        <w:pStyle w:val="Header"/>
        <w:jc w:val="center"/>
        <w:rPr>
          <w:sz w:val="36"/>
          <w:szCs w:val="36"/>
        </w:rPr>
      </w:pPr>
      <w:r>
        <w:rPr>
          <w:sz w:val="36"/>
          <w:szCs w:val="36"/>
        </w:rPr>
        <w:t>MAC 272</w:t>
      </w:r>
    </w:p>
    <w:p w14:paraId="14B0B026" w14:textId="74C68C5D" w:rsidR="00AA19FA" w:rsidRPr="00FC5309" w:rsidRDefault="00AA19FA" w:rsidP="00AA19FA">
      <w:pPr>
        <w:pStyle w:val="Header"/>
        <w:jc w:val="center"/>
        <w:rPr>
          <w:sz w:val="36"/>
          <w:szCs w:val="36"/>
        </w:rPr>
      </w:pPr>
      <w:r>
        <w:rPr>
          <w:sz w:val="36"/>
          <w:szCs w:val="36"/>
        </w:rPr>
        <w:t>Lab#6</w:t>
      </w:r>
    </w:p>
    <w:p w14:paraId="0A2E749A" w14:textId="77777777" w:rsidR="008441E6" w:rsidRDefault="008441E6" w:rsidP="0056220B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8EFF625" w14:textId="0AA2768A" w:rsidR="00C9249E" w:rsidRDefault="00373B00" w:rsidP="00C9249E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   </w:t>
      </w:r>
      <w:r w:rsidR="00C9249E">
        <w:rPr>
          <w:rFonts w:ascii="Times New Roman" w:hAnsi="Times New Roman" w:cs="Times New Roman"/>
          <w:sz w:val="24"/>
          <w:szCs w:val="24"/>
          <w:shd w:val="clear" w:color="auto" w:fill="FFFFFF"/>
        </w:rPr>
        <w:t>Question</w:t>
      </w:r>
      <w:r w:rsidR="00087745">
        <w:rPr>
          <w:rFonts w:ascii="Times New Roman" w:hAnsi="Times New Roman" w:cs="Times New Roman"/>
          <w:sz w:val="24"/>
          <w:szCs w:val="24"/>
          <w:shd w:val="clear" w:color="auto" w:fill="FFFFFF"/>
        </w:rPr>
        <w:t>1</w:t>
      </w:r>
      <w:r w:rsidR="00C9249E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  <w:r w:rsidR="000877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reate a</w:t>
      </w:r>
      <w:r w:rsidR="006A3104">
        <w:rPr>
          <w:rFonts w:ascii="Times New Roman" w:hAnsi="Times New Roman" w:cs="Times New Roman"/>
          <w:sz w:val="24"/>
          <w:szCs w:val="24"/>
          <w:shd w:val="clear" w:color="auto" w:fill="FFFFFF"/>
        </w:rPr>
        <w:t>:</w:t>
      </w:r>
    </w:p>
    <w:p w14:paraId="4AC613BF" w14:textId="7B919C20" w:rsidR="00087745" w:rsidRDefault="00CD5B83" w:rsidP="002D54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Register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</w:t>
      </w:r>
      <w:r w:rsidR="00B07DB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(See sample below)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: This page has </w:t>
      </w:r>
      <w:r w:rsidR="000B2A42">
        <w:rPr>
          <w:rFonts w:ascii="Times New Roman" w:hAnsi="Times New Roman" w:cs="Times New Roman"/>
          <w:sz w:val="24"/>
          <w:szCs w:val="24"/>
          <w:shd w:val="clear" w:color="auto" w:fill="FFFFFF"/>
        </w:rPr>
        <w:t>several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xt boxes and one </w:t>
      </w:r>
      <w:r w:rsidR="00312BF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 </w:t>
      </w:r>
      <w:r w:rsidR="002D548B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utton. The text boxes are used to collect </w:t>
      </w:r>
      <w:r w:rsidR="00531B52">
        <w:rPr>
          <w:rFonts w:ascii="Times New Roman" w:hAnsi="Times New Roman" w:cs="Times New Roman"/>
          <w:sz w:val="24"/>
          <w:szCs w:val="24"/>
          <w:shd w:val="clear" w:color="auto" w:fill="FFFFFF"/>
        </w:rPr>
        <w:t>name</w:t>
      </w:r>
      <w:r w:rsidR="0008774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email, gender, and address that includes street address, city, state, and zip code. </w:t>
      </w:r>
    </w:p>
    <w:p w14:paraId="3F88C42A" w14:textId="12D2196D" w:rsidR="00087745" w:rsidRDefault="00087745" w:rsidP="00087745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12632AE" w14:textId="686F373D" w:rsidR="00D75787" w:rsidRDefault="00D75787" w:rsidP="00087745">
      <w:pPr>
        <w:pStyle w:val="ListParagraph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dd the following </w:t>
      </w:r>
      <w:r w:rsidR="00BE193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HP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validation to your page:</w:t>
      </w:r>
    </w:p>
    <w:p w14:paraId="5672A3E7" w14:textId="36CC6239" w:rsidR="00D75787" w:rsidRDefault="00D75787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ke all text fields required.</w:t>
      </w:r>
    </w:p>
    <w:p w14:paraId="59E0F601" w14:textId="6DB96945" w:rsidR="00A42444" w:rsidRDefault="00A42444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ke sure user can only enter </w:t>
      </w:r>
      <w:r w:rsidR="00DD6194" w:rsidRPr="00F2183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letters </w:t>
      </w:r>
      <w:r w:rsidR="007336E4">
        <w:rPr>
          <w:rFonts w:ascii="Times New Roman" w:hAnsi="Times New Roman" w:cs="Times New Roman"/>
          <w:sz w:val="24"/>
          <w:szCs w:val="24"/>
          <w:shd w:val="clear" w:color="auto" w:fill="FFFFFF"/>
        </w:rPr>
        <w:t>and white space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name field.</w:t>
      </w:r>
    </w:p>
    <w:p w14:paraId="50103AD2" w14:textId="1E70C449" w:rsidR="00D75787" w:rsidRDefault="00A42444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ke sure to remove any space before the name and email.</w:t>
      </w:r>
    </w:p>
    <w:p w14:paraId="6726D9F1" w14:textId="4FE23078" w:rsidR="00A42444" w:rsidRDefault="00A42444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ke sure email is valid email.</w:t>
      </w:r>
    </w:p>
    <w:p w14:paraId="5528BB4A" w14:textId="6CD8C1F7" w:rsidR="00A42444" w:rsidRDefault="00A42444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Make sure the gender is selected. </w:t>
      </w:r>
    </w:p>
    <w:p w14:paraId="4D77B93B" w14:textId="442CA598" w:rsidR="00A42444" w:rsidRDefault="00A42444" w:rsidP="00D75787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Make sure the user can only enter numbers in zip code.</w:t>
      </w:r>
    </w:p>
    <w:p w14:paraId="7FD9974D" w14:textId="31180CA8" w:rsidR="00F51CD3" w:rsidRDefault="00F51CD3" w:rsidP="00F51CD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02AA5589" w14:textId="5CC4090A" w:rsidR="008918F4" w:rsidRDefault="008918F4" w:rsidP="00F51CD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ample of the </w:t>
      </w:r>
      <w:proofErr w:type="spellStart"/>
      <w:r w:rsidR="00CD5B83">
        <w:rPr>
          <w:rFonts w:ascii="Times New Roman" w:hAnsi="Times New Roman" w:cs="Times New Roman"/>
          <w:sz w:val="24"/>
          <w:szCs w:val="24"/>
          <w:shd w:val="clear" w:color="auto" w:fill="FFFFFF"/>
        </w:rPr>
        <w:t>Register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.php</w:t>
      </w:r>
      <w:proofErr w:type="spellEnd"/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page.</w:t>
      </w:r>
    </w:p>
    <w:p w14:paraId="6FA51240" w14:textId="2ABA1DDB" w:rsidR="00F51CD3" w:rsidRPr="00F51CD3" w:rsidRDefault="00F51CD3" w:rsidP="00F51CD3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41183718" wp14:editId="59067A12">
            <wp:extent cx="4657725" cy="40005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9EF62" w14:textId="677E20CD" w:rsidR="00552546" w:rsidRPr="00823D73" w:rsidRDefault="00552546">
      <w:pPr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sectPr w:rsidR="00552546" w:rsidRPr="00823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93B36"/>
    <w:multiLevelType w:val="hybridMultilevel"/>
    <w:tmpl w:val="3182C64A"/>
    <w:lvl w:ilvl="0" w:tplc="AE90802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19D460A"/>
    <w:multiLevelType w:val="hybridMultilevel"/>
    <w:tmpl w:val="B4606A24"/>
    <w:lvl w:ilvl="0" w:tplc="A90494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BA33775"/>
    <w:multiLevelType w:val="hybridMultilevel"/>
    <w:tmpl w:val="4790B7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D164C"/>
    <w:multiLevelType w:val="hybridMultilevel"/>
    <w:tmpl w:val="D1FE72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5B273D"/>
    <w:multiLevelType w:val="hybridMultilevel"/>
    <w:tmpl w:val="BFC22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1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wtDQxsDA2sTAzMjNU0lEKTi0uzszPAykwNK4FAOnoDOktAAAA"/>
  </w:docVars>
  <w:rsids>
    <w:rsidRoot w:val="00CC5D74"/>
    <w:rsid w:val="00000DF1"/>
    <w:rsid w:val="000230BF"/>
    <w:rsid w:val="00034FD0"/>
    <w:rsid w:val="00046192"/>
    <w:rsid w:val="00063289"/>
    <w:rsid w:val="00087745"/>
    <w:rsid w:val="000B2A42"/>
    <w:rsid w:val="000B3D75"/>
    <w:rsid w:val="000C49ED"/>
    <w:rsid w:val="000F1130"/>
    <w:rsid w:val="002571FD"/>
    <w:rsid w:val="002879D0"/>
    <w:rsid w:val="002D2656"/>
    <w:rsid w:val="002D548B"/>
    <w:rsid w:val="00312BF7"/>
    <w:rsid w:val="0035220C"/>
    <w:rsid w:val="00372109"/>
    <w:rsid w:val="00373B00"/>
    <w:rsid w:val="00450CDE"/>
    <w:rsid w:val="00491BFF"/>
    <w:rsid w:val="004A7A65"/>
    <w:rsid w:val="004D4007"/>
    <w:rsid w:val="00531B52"/>
    <w:rsid w:val="00552546"/>
    <w:rsid w:val="0056220B"/>
    <w:rsid w:val="005E4F3C"/>
    <w:rsid w:val="005E6F0A"/>
    <w:rsid w:val="005F64A7"/>
    <w:rsid w:val="006A3104"/>
    <w:rsid w:val="006A58DC"/>
    <w:rsid w:val="006D6D6C"/>
    <w:rsid w:val="006F5794"/>
    <w:rsid w:val="007336E4"/>
    <w:rsid w:val="0076462B"/>
    <w:rsid w:val="007B64CB"/>
    <w:rsid w:val="00823D73"/>
    <w:rsid w:val="008441E6"/>
    <w:rsid w:val="00862AB1"/>
    <w:rsid w:val="00867A67"/>
    <w:rsid w:val="008918F4"/>
    <w:rsid w:val="008E12BF"/>
    <w:rsid w:val="008E5D6B"/>
    <w:rsid w:val="008F73E8"/>
    <w:rsid w:val="009968AB"/>
    <w:rsid w:val="009E57FC"/>
    <w:rsid w:val="00A37353"/>
    <w:rsid w:val="00A42444"/>
    <w:rsid w:val="00A771E0"/>
    <w:rsid w:val="00AA19FA"/>
    <w:rsid w:val="00AB5C22"/>
    <w:rsid w:val="00AD0532"/>
    <w:rsid w:val="00AD6DFB"/>
    <w:rsid w:val="00AD778D"/>
    <w:rsid w:val="00B07DB4"/>
    <w:rsid w:val="00B81490"/>
    <w:rsid w:val="00BE193E"/>
    <w:rsid w:val="00BE7620"/>
    <w:rsid w:val="00C00463"/>
    <w:rsid w:val="00C7729C"/>
    <w:rsid w:val="00C9249E"/>
    <w:rsid w:val="00CC5D74"/>
    <w:rsid w:val="00CD5B83"/>
    <w:rsid w:val="00D07080"/>
    <w:rsid w:val="00D278BF"/>
    <w:rsid w:val="00D43342"/>
    <w:rsid w:val="00D75787"/>
    <w:rsid w:val="00D90931"/>
    <w:rsid w:val="00DA78FD"/>
    <w:rsid w:val="00DB238B"/>
    <w:rsid w:val="00DC0C5E"/>
    <w:rsid w:val="00DD6194"/>
    <w:rsid w:val="00DF5A09"/>
    <w:rsid w:val="00EC0642"/>
    <w:rsid w:val="00F273C8"/>
    <w:rsid w:val="00F51CD3"/>
    <w:rsid w:val="00F72C75"/>
    <w:rsid w:val="00FF4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0FB8E"/>
  <w15:chartTrackingRefBased/>
  <w15:docId w15:val="{9BE7BA5E-61FE-40D0-A89E-EFBF9FF15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20B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622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6220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B5C22"/>
    <w:pPr>
      <w:tabs>
        <w:tab w:val="center" w:pos="4680"/>
        <w:tab w:val="right" w:pos="9360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AB5C22"/>
    <w:rPr>
      <w:rFonts w:ascii="Times New Roman" w:eastAsia="Times New Roman" w:hAnsi="Times New Roman" w:cs="Times New Roman"/>
      <w:sz w:val="24"/>
      <w:szCs w:val="24"/>
    </w:rPr>
  </w:style>
  <w:style w:type="paragraph" w:customStyle="1" w:styleId="DTONLY">
    <w:name w:val="DT_ONLY"/>
    <w:next w:val="Normal"/>
    <w:rsid w:val="008E5D6B"/>
    <w:pPr>
      <w:suppressAutoHyphens/>
      <w:spacing w:before="120" w:after="12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24"/>
    </w:rPr>
  </w:style>
  <w:style w:type="paragraph" w:customStyle="1" w:styleId="NLMID">
    <w:name w:val="NL_MID"/>
    <w:basedOn w:val="Normal"/>
    <w:rsid w:val="008E5D6B"/>
    <w:pPr>
      <w:suppressAutoHyphens/>
      <w:autoSpaceDE w:val="0"/>
      <w:autoSpaceDN w:val="0"/>
      <w:adjustRightInd w:val="0"/>
      <w:spacing w:before="100" w:after="0" w:line="220" w:lineRule="atLeast"/>
      <w:ind w:left="476" w:hanging="274"/>
    </w:pPr>
    <w:rPr>
      <w:rFonts w:ascii="Times New Roman" w:eastAsia="SimSun" w:hAnsi="Times New Roman" w:cs="Arial"/>
      <w:color w:val="000000"/>
      <w:w w:val="102"/>
      <w:sz w:val="19"/>
      <w:szCs w:val="20"/>
    </w:rPr>
  </w:style>
  <w:style w:type="character" w:customStyle="1" w:styleId="CITBM">
    <w:name w:val="CIT_BM"/>
    <w:rsid w:val="008E5D6B"/>
    <w:rPr>
      <w:rFonts w:ascii="Courier New" w:hAnsi="Courier New" w:cs="Courier New" w:hint="default"/>
      <w:w w:val="94"/>
      <w:sz w:val="17"/>
    </w:rPr>
  </w:style>
  <w:style w:type="paragraph" w:customStyle="1" w:styleId="DTFIRST">
    <w:name w:val="DT_FIRST"/>
    <w:basedOn w:val="Normal"/>
    <w:next w:val="Normal"/>
    <w:rsid w:val="005E6F0A"/>
    <w:pPr>
      <w:suppressAutoHyphens/>
      <w:autoSpaceDE w:val="0"/>
      <w:autoSpaceDN w:val="0"/>
      <w:adjustRightInd w:val="0"/>
      <w:spacing w:before="120" w:after="6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LAST">
    <w:name w:val="DT_LAST"/>
    <w:basedOn w:val="Normal"/>
    <w:next w:val="Normal"/>
    <w:rsid w:val="005E6F0A"/>
    <w:pPr>
      <w:suppressAutoHyphens/>
      <w:autoSpaceDE w:val="0"/>
      <w:autoSpaceDN w:val="0"/>
      <w:adjustRightInd w:val="0"/>
      <w:spacing w:after="120" w:line="180" w:lineRule="atLeast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  <w:style w:type="paragraph" w:customStyle="1" w:styleId="DTMID">
    <w:name w:val="DT_MID"/>
    <w:rsid w:val="005E6F0A"/>
    <w:pPr>
      <w:suppressAutoHyphens/>
      <w:spacing w:after="60" w:line="240" w:lineRule="auto"/>
    </w:pPr>
    <w:rPr>
      <w:rFonts w:ascii="Courier New" w:eastAsia="SimSun" w:hAnsi="Courier New" w:cs="Courier New"/>
      <w:color w:val="000000"/>
      <w:spacing w:val="-5"/>
      <w:w w:val="94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03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269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1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Darabseh</dc:creator>
  <cp:keywords/>
  <dc:description/>
  <cp:lastModifiedBy>Alaa Darabseh</cp:lastModifiedBy>
  <cp:revision>70</cp:revision>
  <dcterms:created xsi:type="dcterms:W3CDTF">2020-03-18T15:36:00Z</dcterms:created>
  <dcterms:modified xsi:type="dcterms:W3CDTF">2021-10-26T19:24:00Z</dcterms:modified>
</cp:coreProperties>
</file>